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B0F5A" w14:textId="6B47F708" w:rsidR="00F556FD" w:rsidRDefault="005C2051" w:rsidP="005620CF">
      <w:r>
        <w:t xml:space="preserve"> </w:t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  <w:r w:rsidR="005620CF">
        <w:tab/>
      </w:r>
    </w:p>
    <w:p w14:paraId="1728D154" w14:textId="77777777" w:rsidR="00821C9B" w:rsidRDefault="00821C9B"/>
    <w:p w14:paraId="13F350FF" w14:textId="77777777" w:rsidR="00821C9B" w:rsidRDefault="00821C9B"/>
    <w:p w14:paraId="7876F311" w14:textId="77777777" w:rsidR="00821C9B" w:rsidRDefault="00821C9B"/>
    <w:p w14:paraId="0657C85E" w14:textId="77777777" w:rsidR="00821C9B" w:rsidRDefault="00821C9B"/>
    <w:p w14:paraId="70AE74EB" w14:textId="77777777" w:rsidR="00821C9B" w:rsidRDefault="00821C9B"/>
    <w:p w14:paraId="6FC8531B" w14:textId="77777777" w:rsidR="00821C9B" w:rsidRDefault="00821C9B"/>
    <w:p w14:paraId="732916D6" w14:textId="77777777" w:rsidR="00821C9B" w:rsidRDefault="00821C9B"/>
    <w:p w14:paraId="0A5DFC77" w14:textId="77777777" w:rsidR="00821C9B" w:rsidRDefault="00821C9B"/>
    <w:p w14:paraId="52AB2A49" w14:textId="77777777" w:rsidR="00821C9B" w:rsidRPr="006B45E6" w:rsidRDefault="00821C9B" w:rsidP="006B45E6">
      <w:pPr>
        <w:pStyle w:val="Cytatintensywny"/>
        <w:pBdr>
          <w:top w:val="none" w:sz="0" w:space="0" w:color="auto"/>
          <w:bottom w:val="none" w:sz="0" w:space="0" w:color="auto"/>
        </w:pBdr>
        <w:spacing w:before="0" w:after="0"/>
        <w:rPr>
          <w:sz w:val="28"/>
          <w:szCs w:val="28"/>
        </w:rPr>
      </w:pPr>
    </w:p>
    <w:p w14:paraId="7BC37F5F" w14:textId="77777777" w:rsidR="00114885" w:rsidRPr="006B45E6" w:rsidRDefault="006D7CED" w:rsidP="006B45E6">
      <w:pPr>
        <w:pStyle w:val="Cytatintensywny"/>
        <w:pBdr>
          <w:top w:val="none" w:sz="0" w:space="0" w:color="auto"/>
          <w:bottom w:val="none" w:sz="0" w:space="0" w:color="auto"/>
        </w:pBdr>
        <w:spacing w:before="0" w:after="0"/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  <w:t>Marie Skłodowska-Curie</w:t>
      </w:r>
      <w:r w:rsidR="00114885" w:rsidRPr="006B45E6"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  <w:t xml:space="preserve"> POSTDOCTORAL</w:t>
      </w:r>
      <w:r w:rsidRPr="006B45E6"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  <w:t xml:space="preserve"> FELLOWSHIP </w:t>
      </w:r>
    </w:p>
    <w:p w14:paraId="0B82102F" w14:textId="01024A60" w:rsidR="006D7CED" w:rsidRPr="006B45E6" w:rsidRDefault="00114885" w:rsidP="006B45E6">
      <w:pPr>
        <w:pStyle w:val="Cytatintensywny"/>
        <w:pBdr>
          <w:top w:val="none" w:sz="0" w:space="0" w:color="auto"/>
          <w:bottom w:val="none" w:sz="0" w:space="0" w:color="auto"/>
        </w:pBdr>
        <w:spacing w:before="0" w:after="0"/>
        <w:rPr>
          <w:rStyle w:val="Odwoanieintensywne"/>
          <w:color w:val="1F3864" w:themeColor="accent1" w:themeShade="80"/>
          <w:sz w:val="32"/>
          <w:szCs w:val="32"/>
        </w:rPr>
      </w:pPr>
      <w:r w:rsidRPr="006B45E6">
        <w:rPr>
          <w:rStyle w:val="Odwoanieintensywne"/>
          <w:color w:val="1F3864" w:themeColor="accent1" w:themeShade="80"/>
          <w:sz w:val="32"/>
          <w:szCs w:val="32"/>
        </w:rPr>
        <w:t>PROJECT PROPOSAL FORM</w:t>
      </w:r>
      <w:r w:rsidR="006D7CED" w:rsidRPr="006B45E6">
        <w:rPr>
          <w:rStyle w:val="Odwoanieintensywne"/>
          <w:color w:val="1F3864" w:themeColor="accent1" w:themeShade="80"/>
          <w:sz w:val="32"/>
          <w:szCs w:val="32"/>
        </w:rPr>
        <w:t xml:space="preserve">  </w:t>
      </w:r>
    </w:p>
    <w:p w14:paraId="4FEBF667" w14:textId="77777777" w:rsidR="006B45E6" w:rsidRPr="006B45E6" w:rsidRDefault="006B45E6" w:rsidP="006B45E6">
      <w:pPr>
        <w:rPr>
          <w:sz w:val="28"/>
          <w:szCs w:val="28"/>
        </w:rPr>
      </w:pPr>
    </w:p>
    <w:p w14:paraId="267447D9" w14:textId="77777777" w:rsidR="006B45E6" w:rsidRDefault="00114885" w:rsidP="006B45E6">
      <w:pPr>
        <w:pStyle w:val="Cytatintensywny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  <w:t xml:space="preserve">foreseen dates of </w:t>
      </w:r>
    </w:p>
    <w:p w14:paraId="5EBB4588" w14:textId="2A58A9BC" w:rsidR="006D7CED" w:rsidRPr="006B45E6" w:rsidRDefault="00114885" w:rsidP="006B45E6">
      <w:pPr>
        <w:pStyle w:val="Cytatintensywny"/>
        <w:pBdr>
          <w:top w:val="none" w:sz="0" w:space="0" w:color="auto"/>
          <w:bottom w:val="none" w:sz="0" w:space="0" w:color="auto"/>
        </w:pBdr>
        <w:spacing w:before="0" w:after="0"/>
        <w:ind w:left="0" w:right="0"/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</w:pPr>
      <w:r w:rsidRPr="006B45E6">
        <w:rPr>
          <w:rStyle w:val="Odwoanieintensywne"/>
          <w:b w:val="0"/>
          <w:bCs w:val="0"/>
          <w:color w:val="1F3864" w:themeColor="accent1" w:themeShade="80"/>
          <w:sz w:val="28"/>
          <w:szCs w:val="28"/>
        </w:rPr>
        <w:t>publication: 15. April  2021; submission deadline : 15. Sept. 2021</w:t>
      </w:r>
    </w:p>
    <w:p w14:paraId="516753BD" w14:textId="16BF6F11" w:rsidR="006D7CED" w:rsidRPr="006D7CED" w:rsidRDefault="00114885" w:rsidP="00047BAB">
      <w:pPr>
        <w:jc w:val="center"/>
      </w:pPr>
      <w:r>
        <w:t xml:space="preserve"> </w:t>
      </w:r>
    </w:p>
    <w:p w14:paraId="040451A1" w14:textId="77777777" w:rsidR="00821C9B" w:rsidRDefault="00821C9B" w:rsidP="00821C9B"/>
    <w:p w14:paraId="34BC4A68" w14:textId="77777777" w:rsidR="00821C9B" w:rsidRDefault="00821C9B" w:rsidP="00821C9B"/>
    <w:p w14:paraId="367F451C" w14:textId="77777777" w:rsidR="00821C9B" w:rsidRDefault="00821C9B" w:rsidP="00821C9B"/>
    <w:p w14:paraId="4B8B0808" w14:textId="77777777" w:rsidR="00821C9B" w:rsidRDefault="00821C9B" w:rsidP="00821C9B"/>
    <w:p w14:paraId="2B190FA9" w14:textId="18664B4A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Please, send filled and signed form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with enclosures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in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one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.pdf </w:t>
      </w:r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file </w:t>
      </w: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8"/>
          <w:szCs w:val="28"/>
        </w:rPr>
        <w:t>until 1 April 2021:</w:t>
      </w:r>
    </w:p>
    <w:p w14:paraId="7B7A7F7D" w14:textId="77777777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To: Supervisor's e-mail</w:t>
      </w:r>
    </w:p>
    <w:p w14:paraId="2579C7FC" w14:textId="521D3E53" w:rsidR="00114885" w:rsidRPr="006B45E6" w:rsidRDefault="00114885" w:rsidP="001148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Cc: </w:t>
      </w:r>
      <w:hyperlink r:id="rId8" w:history="1">
        <w:r w:rsidRPr="006B45E6">
          <w:rPr>
            <w:rFonts w:asciiTheme="majorHAnsi" w:hAnsiTheme="majorHAnsi" w:cstheme="majorHAnsi"/>
            <w:b/>
            <w:bCs/>
            <w:color w:val="1F3864" w:themeColor="accent1" w:themeShade="80"/>
            <w:sz w:val="24"/>
            <w:szCs w:val="24"/>
          </w:rPr>
          <w:t>euraxess.um@um.si</w:t>
        </w:r>
      </w:hyperlink>
      <w:r w:rsidR="002467FF" w:rsidRPr="006B45E6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 </w:t>
      </w:r>
    </w:p>
    <w:p w14:paraId="2FBFF1F9" w14:textId="77777777" w:rsidR="00821C9B" w:rsidRPr="006B45E6" w:rsidRDefault="00821C9B" w:rsidP="00821C9B">
      <w:pPr>
        <w:rPr>
          <w:color w:val="1F3864" w:themeColor="accent1" w:themeShade="80"/>
        </w:rPr>
      </w:pPr>
    </w:p>
    <w:p w14:paraId="71B2B9D7" w14:textId="77777777" w:rsidR="00821C9B" w:rsidRDefault="00821C9B" w:rsidP="00821C9B"/>
    <w:p w14:paraId="70906BE2" w14:textId="77777777" w:rsidR="00821C9B" w:rsidRDefault="00821C9B" w:rsidP="00821C9B"/>
    <w:p w14:paraId="6F87A3D3" w14:textId="77777777" w:rsidR="00821C9B" w:rsidRDefault="00821C9B" w:rsidP="00821C9B"/>
    <w:p w14:paraId="41A4D70E" w14:textId="77777777" w:rsidR="00821C9B" w:rsidRDefault="00821C9B" w:rsidP="00821C9B"/>
    <w:p w14:paraId="6BDB023C" w14:textId="77777777" w:rsidR="00821C9B" w:rsidRDefault="00821C9B" w:rsidP="00821C9B"/>
    <w:p w14:paraId="4BF1A2F2" w14:textId="66C84DE0" w:rsidR="00821C9B" w:rsidRDefault="00821C9B" w:rsidP="00821C9B"/>
    <w:p w14:paraId="2D607227" w14:textId="68080B98" w:rsidR="006B45E6" w:rsidRDefault="006B45E6" w:rsidP="00821C9B"/>
    <w:p w14:paraId="17B1C6B9" w14:textId="1A216E64" w:rsidR="006B45E6" w:rsidRDefault="006B45E6" w:rsidP="00821C9B"/>
    <w:p w14:paraId="0F94BB3D" w14:textId="57DFBC85" w:rsidR="006B45E6" w:rsidRDefault="006B45E6" w:rsidP="00821C9B"/>
    <w:p w14:paraId="3D501E59" w14:textId="45A9029D" w:rsidR="006B45E6" w:rsidRDefault="006B45E6" w:rsidP="00821C9B"/>
    <w:p w14:paraId="7FD62968" w14:textId="55FF7BF5" w:rsidR="006B45E6" w:rsidRDefault="006B45E6" w:rsidP="00821C9B"/>
    <w:p w14:paraId="4543458A" w14:textId="40CF8950" w:rsidR="006B45E6" w:rsidRDefault="006B45E6" w:rsidP="00821C9B"/>
    <w:p w14:paraId="74D39528" w14:textId="740E0A3A" w:rsidR="006B45E6" w:rsidRDefault="006B45E6" w:rsidP="00821C9B"/>
    <w:p w14:paraId="59AB4616" w14:textId="77777777" w:rsidR="006B45E6" w:rsidRDefault="006B45E6" w:rsidP="00821C9B"/>
    <w:p w14:paraId="1004EE2A" w14:textId="77777777" w:rsidR="00821C9B" w:rsidRDefault="00821C9B" w:rsidP="00821C9B"/>
    <w:p w14:paraId="28318957" w14:textId="77777777" w:rsidR="00821C9B" w:rsidRDefault="00821C9B" w:rsidP="00821C9B">
      <w:pPr>
        <w:jc w:val="right"/>
      </w:pPr>
    </w:p>
    <w:p w14:paraId="3E80F653" w14:textId="3948C65A" w:rsidR="00821C9B" w:rsidRPr="006B45E6" w:rsidRDefault="001242B9" w:rsidP="00821C9B">
      <w:pPr>
        <w:jc w:val="right"/>
        <w:rPr>
          <w:color w:val="1F3864" w:themeColor="accent1" w:themeShade="80"/>
        </w:rPr>
      </w:pPr>
      <w:hyperlink r:id="rId9" w:history="1">
        <w:r w:rsidR="00821C9B" w:rsidRPr="006B45E6">
          <w:rPr>
            <w:rStyle w:val="Hipercze"/>
            <w:color w:val="1F3864" w:themeColor="accent1" w:themeShade="80"/>
          </w:rPr>
          <w:t>University of Maribor</w:t>
        </w:r>
        <w:r w:rsidR="000173EA" w:rsidRPr="006B45E6">
          <w:rPr>
            <w:rStyle w:val="Hipercze"/>
            <w:color w:val="1F3864" w:themeColor="accent1" w:themeShade="80"/>
          </w:rPr>
          <w:t xml:space="preserve"> (UM)</w:t>
        </w:r>
      </w:hyperlink>
    </w:p>
    <w:p w14:paraId="74769914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Department for research and art</w:t>
      </w:r>
    </w:p>
    <w:p w14:paraId="04DB86AF" w14:textId="77777777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Office for researchers and artists support</w:t>
      </w:r>
    </w:p>
    <w:p w14:paraId="1DC77B15" w14:textId="39CF7500" w:rsidR="00821C9B" w:rsidRPr="006B45E6" w:rsidRDefault="00821C9B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>Slomškov trg 15</w:t>
      </w:r>
      <w:r w:rsidR="006B45E6" w:rsidRPr="006B45E6">
        <w:rPr>
          <w:color w:val="1F3864" w:themeColor="accent1" w:themeShade="80"/>
        </w:rPr>
        <w:t>, SI-</w:t>
      </w:r>
      <w:r w:rsidRPr="006B45E6">
        <w:rPr>
          <w:color w:val="1F3864" w:themeColor="accent1" w:themeShade="80"/>
        </w:rPr>
        <w:t>2000 Maribor</w:t>
      </w:r>
    </w:p>
    <w:p w14:paraId="6E98E3BE" w14:textId="77760D1E" w:rsidR="006B45E6" w:rsidRPr="006B45E6" w:rsidRDefault="006B45E6" w:rsidP="00821C9B">
      <w:pPr>
        <w:jc w:val="right"/>
        <w:rPr>
          <w:color w:val="1F3864" w:themeColor="accent1" w:themeShade="80"/>
        </w:rPr>
      </w:pPr>
      <w:r w:rsidRPr="006B45E6">
        <w:rPr>
          <w:color w:val="1F3864" w:themeColor="accent1" w:themeShade="80"/>
        </w:rPr>
        <w:t xml:space="preserve">E-mail: </w:t>
      </w:r>
      <w:hyperlink r:id="rId10" w:history="1">
        <w:r w:rsidRPr="006B45E6">
          <w:rPr>
            <w:rStyle w:val="Hipercze"/>
            <w:color w:val="1F3864" w:themeColor="accent1" w:themeShade="80"/>
          </w:rPr>
          <w:t>euraxess.um@um.si</w:t>
        </w:r>
      </w:hyperlink>
      <w:r w:rsidRPr="006B45E6">
        <w:rPr>
          <w:color w:val="1F3864" w:themeColor="accent1" w:themeShade="80"/>
        </w:rPr>
        <w:t>, brigita.krsnik@um.si</w:t>
      </w:r>
    </w:p>
    <w:p w14:paraId="08C9A6AE" w14:textId="37EE35A0" w:rsidR="00821C9B" w:rsidRDefault="00821C9B" w:rsidP="00821C9B">
      <w:pPr>
        <w:jc w:val="right"/>
      </w:pPr>
    </w:p>
    <w:p w14:paraId="6C736163" w14:textId="01359DA6" w:rsidR="002308FC" w:rsidRPr="002308FC" w:rsidRDefault="00114885" w:rsidP="006B45E6">
      <w:pPr>
        <w:rPr>
          <w:sz w:val="26"/>
          <w:szCs w:val="26"/>
        </w:rPr>
      </w:pPr>
      <w:r>
        <w:br w:type="page"/>
      </w:r>
      <w:r w:rsidR="002308FC" w:rsidRPr="002308FC">
        <w:rPr>
          <w:sz w:val="26"/>
          <w:szCs w:val="26"/>
        </w:rPr>
        <w:lastRenderedPageBreak/>
        <w:t>TABLE OF CONTENTS</w:t>
      </w:r>
    </w:p>
    <w:p w14:paraId="50D89AEC" w14:textId="2FDC8B3E" w:rsidR="00AA514F" w:rsidRDefault="002467FF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5137687" w:history="1">
        <w:r w:rsidR="00AA514F" w:rsidRPr="005F191D">
          <w:rPr>
            <w:rStyle w:val="Hipercze"/>
          </w:rPr>
          <w:t>I. SECTION ONE: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20BC2AA0" w14:textId="73FA81A6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8" w:history="1">
        <w:r w:rsidR="00AA514F" w:rsidRPr="005F191D">
          <w:rPr>
            <w:rStyle w:val="Hipercze"/>
          </w:rPr>
          <w:t>I.1 Applicant's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6DBBFC43" w14:textId="53B37C91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89" w:history="1">
        <w:r w:rsidR="00AA514F" w:rsidRPr="005F191D">
          <w:rPr>
            <w:rStyle w:val="Hipercze"/>
          </w:rPr>
          <w:t>I.2  Details of the host entity/beneficiary and supervisor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8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3</w:t>
        </w:r>
        <w:r w:rsidR="00AA514F">
          <w:rPr>
            <w:webHidden/>
          </w:rPr>
          <w:fldChar w:fldCharType="end"/>
        </w:r>
      </w:hyperlink>
    </w:p>
    <w:p w14:paraId="5FC982C2" w14:textId="57C1B262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0" w:history="1">
        <w:r w:rsidR="00AA514F" w:rsidRPr="005F191D">
          <w:rPr>
            <w:rStyle w:val="Hipercze"/>
          </w:rPr>
          <w:t>II. SECTION TWO: PROJECT DETAILS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0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0AA4662" w14:textId="3FCB0989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1" w:history="1">
        <w:r w:rsidR="00AA514F" w:rsidRPr="005F191D">
          <w:rPr>
            <w:rStyle w:val="Hipercze"/>
          </w:rPr>
          <w:t>II.1 Proposed Project title (if known already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1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F5B0BBF" w14:textId="1ACE21F9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2" w:history="1">
        <w:r w:rsidR="00AA514F" w:rsidRPr="005F191D">
          <w:rPr>
            <w:rStyle w:val="Hipercze"/>
          </w:rPr>
          <w:t>II.2 Proposed project idea (project brief)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2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52DE78AD" w14:textId="418FA7AB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3" w:history="1">
        <w:r w:rsidR="00AA514F" w:rsidRPr="005F191D">
          <w:rPr>
            <w:rStyle w:val="Hipercze"/>
          </w:rPr>
          <w:t>II.3 Introduction, state-of-the-art/research context, specific objectives and overview of the proposed project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3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3BC859F7" w14:textId="50E02FE6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4" w:history="1">
        <w:r w:rsidR="00AA514F" w:rsidRPr="005F191D">
          <w:rPr>
            <w:rStyle w:val="Hipercze"/>
          </w:rPr>
          <w:t>II.4 Research methodology and approach: highlight the type of research/innovation activities propos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4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0303FC3" w14:textId="158E826B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5" w:history="1">
        <w:r w:rsidR="00AA514F" w:rsidRPr="005F191D">
          <w:rPr>
            <w:rStyle w:val="Hipercze"/>
          </w:rPr>
          <w:t>II.5 Originality and innovative aspects of the research project: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5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260AC5F4" w14:textId="599582E6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6" w:history="1">
        <w:r w:rsidR="00AA514F" w:rsidRPr="005F191D">
          <w:rPr>
            <w:rStyle w:val="Hipercze"/>
          </w:rPr>
          <w:t>II.5.1 Explain the contribution that the action is expected to make to advancements within the action fiel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6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0658D844" w14:textId="390B1835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7" w:history="1">
        <w:r w:rsidR="00AA514F" w:rsidRPr="005F191D">
          <w:rPr>
            <w:rStyle w:val="Hipercze"/>
          </w:rPr>
          <w:t>II.5.2 Describe any novel concepts, approaches or methods that will be implemented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7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96D6C24" w14:textId="66E6A727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8" w:history="1">
        <w:r w:rsidR="00AA514F" w:rsidRPr="005F191D">
          <w:rPr>
            <w:rStyle w:val="Hipercze"/>
          </w:rPr>
          <w:t>II.6 The interdisciplinary aspects (if relevant).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8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4</w:t>
        </w:r>
        <w:r w:rsidR="00AA514F">
          <w:rPr>
            <w:webHidden/>
          </w:rPr>
          <w:fldChar w:fldCharType="end"/>
        </w:r>
      </w:hyperlink>
    </w:p>
    <w:p w14:paraId="15DA66D7" w14:textId="66B8CF9A" w:rsidR="00AA514F" w:rsidRDefault="001242B9">
      <w:pPr>
        <w:pStyle w:val="Spistreci2"/>
        <w:rPr>
          <w:rFonts w:asciiTheme="minorHAnsi" w:eastAsiaTheme="minorEastAsia" w:hAnsiTheme="minorHAnsi" w:cstheme="minorBidi"/>
          <w:smallCaps w:val="0"/>
          <w:lang w:eastAsia="sl-SI"/>
        </w:rPr>
      </w:pPr>
      <w:hyperlink w:anchor="_Toc65137699" w:history="1">
        <w:r w:rsidR="00AA514F" w:rsidRPr="005F191D">
          <w:rPr>
            <w:rStyle w:val="Hipercze"/>
          </w:rPr>
          <w:t>III. SECTION THREE: DECLARATION BY APPLICANT</w:t>
        </w:r>
        <w:r w:rsidR="00AA514F">
          <w:rPr>
            <w:webHidden/>
          </w:rPr>
          <w:tab/>
        </w:r>
        <w:r w:rsidR="00AA514F">
          <w:rPr>
            <w:webHidden/>
          </w:rPr>
          <w:fldChar w:fldCharType="begin"/>
        </w:r>
        <w:r w:rsidR="00AA514F">
          <w:rPr>
            <w:webHidden/>
          </w:rPr>
          <w:instrText xml:space="preserve"> PAGEREF _Toc65137699 \h </w:instrText>
        </w:r>
        <w:r w:rsidR="00AA514F">
          <w:rPr>
            <w:webHidden/>
          </w:rPr>
        </w:r>
        <w:r w:rsidR="00AA514F">
          <w:rPr>
            <w:webHidden/>
          </w:rPr>
          <w:fldChar w:fldCharType="separate"/>
        </w:r>
        <w:r w:rsidR="00A80BF1">
          <w:rPr>
            <w:webHidden/>
          </w:rPr>
          <w:t>5</w:t>
        </w:r>
        <w:r w:rsidR="00AA514F">
          <w:rPr>
            <w:webHidden/>
          </w:rPr>
          <w:fldChar w:fldCharType="end"/>
        </w:r>
      </w:hyperlink>
    </w:p>
    <w:p w14:paraId="621F03C1" w14:textId="76A7FDB3" w:rsidR="002467FF" w:rsidRDefault="002467FF">
      <w:r>
        <w:fldChar w:fldCharType="end"/>
      </w:r>
    </w:p>
    <w:p w14:paraId="0E24F1AB" w14:textId="77777777" w:rsidR="002467FF" w:rsidRDefault="002467FF">
      <w:r>
        <w:br w:type="page"/>
      </w:r>
    </w:p>
    <w:p w14:paraId="619FEEA9" w14:textId="77777777" w:rsidR="00114885" w:rsidRDefault="00114885" w:rsidP="00821C9B">
      <w:pPr>
        <w:jc w:val="right"/>
      </w:pPr>
    </w:p>
    <w:p w14:paraId="293081E7" w14:textId="65F72EE0" w:rsidR="00821C9B" w:rsidRPr="00821C9B" w:rsidRDefault="00E9313F" w:rsidP="00E9313F">
      <w:pPr>
        <w:pStyle w:val="Nagwek2"/>
        <w:rPr>
          <w:rStyle w:val="Odwoaniedelikatne"/>
        </w:rPr>
      </w:pPr>
      <w:bookmarkStart w:id="0" w:name="_Toc65137687"/>
      <w:r>
        <w:rPr>
          <w:rStyle w:val="Odwoaniedelikatne"/>
        </w:rPr>
        <w:t xml:space="preserve">I. </w:t>
      </w:r>
      <w:r w:rsidR="00821C9B" w:rsidRPr="00821C9B">
        <w:rPr>
          <w:rStyle w:val="Odwoaniedelikatne"/>
        </w:rPr>
        <w:t>S</w:t>
      </w:r>
      <w:r w:rsidR="001B1476">
        <w:rPr>
          <w:rStyle w:val="Odwoaniedelikatne"/>
        </w:rPr>
        <w:t>ECTION ONE</w:t>
      </w:r>
      <w:r w:rsidR="00821C9B" w:rsidRPr="00821C9B">
        <w:rPr>
          <w:rStyle w:val="Odwoaniedelikatne"/>
        </w:rPr>
        <w:t xml:space="preserve">: </w:t>
      </w:r>
      <w:r w:rsidR="001B1476">
        <w:rPr>
          <w:rStyle w:val="Odwoaniedelikatne"/>
        </w:rPr>
        <w:t>APPLICANT'S DETAILS</w:t>
      </w:r>
      <w:bookmarkEnd w:id="0"/>
    </w:p>
    <w:p w14:paraId="44F4453F" w14:textId="77777777" w:rsidR="00821C9B" w:rsidRDefault="00821C9B" w:rsidP="00821C9B"/>
    <w:p w14:paraId="6A1162EB" w14:textId="56DDA3B1" w:rsidR="00821C9B" w:rsidRPr="00821C9B" w:rsidRDefault="002C2920" w:rsidP="00E9313F">
      <w:pPr>
        <w:pStyle w:val="Nagwek2"/>
      </w:pPr>
      <w:bookmarkStart w:id="1" w:name="_Toc65137688"/>
      <w:r>
        <w:t xml:space="preserve">I.1 </w:t>
      </w:r>
      <w:r w:rsidR="00821C9B" w:rsidRPr="00821C9B">
        <w:t>Applicant</w:t>
      </w:r>
      <w:r w:rsidR="002308FC">
        <w:t>'s</w:t>
      </w:r>
      <w:r w:rsidR="00821C9B" w:rsidRPr="00821C9B">
        <w:t xml:space="preserve"> Details</w:t>
      </w:r>
      <w:bookmarkEnd w:id="1"/>
      <w:r w:rsidR="00821C9B" w:rsidRPr="00821C9B">
        <w:t xml:space="preserve"> </w:t>
      </w:r>
    </w:p>
    <w:p w14:paraId="380CB3D4" w14:textId="77777777" w:rsidR="00821C9B" w:rsidRDefault="00821C9B" w:rsidP="00821C9B"/>
    <w:p w14:paraId="5A5B996A" w14:textId="77777777" w:rsidR="00821C9B" w:rsidRDefault="00821C9B" w:rsidP="000173EA">
      <w:pPr>
        <w:spacing w:line="276" w:lineRule="auto"/>
      </w:pPr>
      <w:r>
        <w:t xml:space="preserve">Name and Surname: </w:t>
      </w:r>
      <w:r>
        <w:tab/>
      </w:r>
    </w:p>
    <w:p w14:paraId="071969B4" w14:textId="77777777" w:rsidR="00821C9B" w:rsidRDefault="00821C9B" w:rsidP="000173EA">
      <w:pPr>
        <w:spacing w:line="276" w:lineRule="auto"/>
      </w:pPr>
      <w:r>
        <w:t>Country of residence:</w:t>
      </w:r>
    </w:p>
    <w:p w14:paraId="29762C64" w14:textId="77777777" w:rsidR="00821C9B" w:rsidRDefault="00821C9B" w:rsidP="000173EA">
      <w:pPr>
        <w:spacing w:line="276" w:lineRule="auto"/>
      </w:pPr>
      <w:r>
        <w:t>Email:</w:t>
      </w:r>
      <w:r>
        <w:tab/>
      </w:r>
    </w:p>
    <w:p w14:paraId="3591B206" w14:textId="3EF6EB74" w:rsidR="00821C9B" w:rsidRDefault="00821C9B" w:rsidP="000173EA">
      <w:pPr>
        <w:spacing w:line="276" w:lineRule="auto"/>
      </w:pPr>
      <w:r>
        <w:t>Mobile phone number:</w:t>
      </w:r>
      <w:r>
        <w:tab/>
      </w:r>
    </w:p>
    <w:p w14:paraId="1EC334AE" w14:textId="77777777" w:rsidR="00C45823" w:rsidRDefault="00C45823" w:rsidP="000173EA">
      <w:pPr>
        <w:spacing w:line="276" w:lineRule="auto"/>
      </w:pPr>
    </w:p>
    <w:p w14:paraId="21B3A94B" w14:textId="61629A38" w:rsidR="00C45823" w:rsidRDefault="00C45823" w:rsidP="000173EA">
      <w:pPr>
        <w:spacing w:line="276" w:lineRule="auto"/>
      </w:pPr>
      <w:r>
        <w:t>Home institution/employer:</w:t>
      </w:r>
    </w:p>
    <w:p w14:paraId="501339FF" w14:textId="56DC8C3A" w:rsidR="00C45823" w:rsidRDefault="00C45823" w:rsidP="000173EA">
      <w:pPr>
        <w:spacing w:line="276" w:lineRule="auto"/>
      </w:pPr>
      <w:r>
        <w:t>Address (Street, Post code, Town, State):</w:t>
      </w:r>
    </w:p>
    <w:p w14:paraId="65FC7B37" w14:textId="531E488F" w:rsidR="00C45823" w:rsidRDefault="00C45823" w:rsidP="000173EA">
      <w:pPr>
        <w:spacing w:line="276" w:lineRule="auto"/>
      </w:pPr>
      <w:r>
        <w:t>Web-site address:</w:t>
      </w:r>
    </w:p>
    <w:p w14:paraId="265F877C" w14:textId="77777777" w:rsidR="00C45823" w:rsidRDefault="00C45823" w:rsidP="000173EA">
      <w:pPr>
        <w:spacing w:line="276" w:lineRule="auto"/>
      </w:pPr>
    </w:p>
    <w:p w14:paraId="04C68775" w14:textId="2E7FFA0C" w:rsidR="00821C9B" w:rsidRDefault="00821C9B" w:rsidP="00114885">
      <w:pPr>
        <w:jc w:val="both"/>
      </w:pPr>
      <w:r>
        <w:t>Type (selected panel) of MSCA Individual Fellowship the applicant intends to submit</w:t>
      </w:r>
      <w:r w:rsidR="00114885">
        <w:t>:</w:t>
      </w:r>
    </w:p>
    <w:p w14:paraId="4F474781" w14:textId="77777777" w:rsidR="00821C9B" w:rsidRDefault="00821C9B" w:rsidP="00114885">
      <w:pPr>
        <w:jc w:val="both"/>
      </w:pPr>
      <w:r>
        <w:t>(please select the panel which is most applicable to your project - tick one option only)</w:t>
      </w:r>
    </w:p>
    <w:p w14:paraId="7C8EFBF2" w14:textId="77777777" w:rsidR="00821C9B" w:rsidRDefault="00821C9B" w:rsidP="00821C9B"/>
    <w:p w14:paraId="14647C30" w14:textId="016C2364" w:rsidR="00821C9B" w:rsidRPr="00CF21DF" w:rsidRDefault="00114885" w:rsidP="00BA026D">
      <w:pPr>
        <w:pStyle w:val="Akapitzlist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>European</w:t>
      </w:r>
      <w:r w:rsidR="00821C9B" w:rsidRPr="00CF21DF">
        <w:rPr>
          <w:sz w:val="24"/>
          <w:szCs w:val="24"/>
        </w:rPr>
        <w:t xml:space="preserve"> Fellowship</w:t>
      </w:r>
    </w:p>
    <w:p w14:paraId="6DFCE7EB" w14:textId="77777777" w:rsidR="00821C9B" w:rsidRPr="00CF21DF" w:rsidRDefault="00821C9B" w:rsidP="00BA026D">
      <w:pPr>
        <w:ind w:firstLine="708"/>
        <w:rPr>
          <w:sz w:val="24"/>
          <w:szCs w:val="24"/>
        </w:rPr>
      </w:pPr>
    </w:p>
    <w:p w14:paraId="1572E795" w14:textId="6F27328A" w:rsidR="00821C9B" w:rsidRPr="00CF21DF" w:rsidRDefault="00114885" w:rsidP="00BA026D">
      <w:pPr>
        <w:pStyle w:val="Akapitzlist"/>
        <w:numPr>
          <w:ilvl w:val="0"/>
          <w:numId w:val="6"/>
        </w:numPr>
        <w:rPr>
          <w:sz w:val="24"/>
          <w:szCs w:val="24"/>
        </w:rPr>
      </w:pPr>
      <w:r w:rsidRPr="00CF21DF">
        <w:rPr>
          <w:sz w:val="24"/>
          <w:szCs w:val="24"/>
        </w:rPr>
        <w:t>Global Fellowship</w:t>
      </w:r>
    </w:p>
    <w:p w14:paraId="742B033C" w14:textId="77777777" w:rsidR="00821C9B" w:rsidRDefault="00821C9B" w:rsidP="00BA026D">
      <w:pPr>
        <w:ind w:firstLine="708"/>
      </w:pPr>
    </w:p>
    <w:p w14:paraId="6A5E4B4C" w14:textId="77777777" w:rsidR="00821C9B" w:rsidRDefault="00821C9B" w:rsidP="00821C9B">
      <w:r>
        <w:tab/>
      </w:r>
    </w:p>
    <w:p w14:paraId="3E7B9DA4" w14:textId="77777777" w:rsidR="00821C9B" w:rsidRDefault="00821C9B" w:rsidP="00821C9B"/>
    <w:p w14:paraId="275B8029" w14:textId="506CEC5E" w:rsidR="00821C9B" w:rsidRPr="00E9313F" w:rsidRDefault="002C2920" w:rsidP="00E9313F">
      <w:pPr>
        <w:pStyle w:val="Nagwek2"/>
      </w:pPr>
      <w:bookmarkStart w:id="2" w:name="_Toc65137689"/>
      <w:r w:rsidRPr="00E9313F">
        <w:t xml:space="preserve">I.2  </w:t>
      </w:r>
      <w:r w:rsidR="00821C9B" w:rsidRPr="00E9313F">
        <w:t>Details of the host entity/beneficiary</w:t>
      </w:r>
      <w:r w:rsidR="002308FC">
        <w:t xml:space="preserve"> and supervisor:</w:t>
      </w:r>
      <w:bookmarkEnd w:id="2"/>
      <w:r w:rsidR="00821C9B" w:rsidRPr="00E9313F">
        <w:t xml:space="preserve"> </w:t>
      </w:r>
    </w:p>
    <w:p w14:paraId="7C5067BA" w14:textId="7F1A2026" w:rsidR="00821C9B" w:rsidRDefault="00821C9B" w:rsidP="00821C9B"/>
    <w:p w14:paraId="28504D70" w14:textId="77777777" w:rsidR="00BF4A32" w:rsidRDefault="00BF4A32" w:rsidP="00821C9B"/>
    <w:p w14:paraId="72991A35" w14:textId="6F0B4CD8" w:rsidR="002C2920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>Name of host entity/beneficiary</w:t>
      </w:r>
      <w:r w:rsidR="002C2920" w:rsidRPr="00CF7BDA">
        <w:rPr>
          <w:i/>
          <w:iCs/>
        </w:rPr>
        <w:t xml:space="preserve">: </w:t>
      </w:r>
    </w:p>
    <w:p w14:paraId="1F8FE10C" w14:textId="77777777" w:rsidR="002308FC" w:rsidRPr="002308FC" w:rsidRDefault="002308FC" w:rsidP="00821C9B"/>
    <w:p w14:paraId="57CF264C" w14:textId="6B929CDF" w:rsidR="002C2920" w:rsidRPr="002C2920" w:rsidRDefault="002C2920" w:rsidP="00821C9B">
      <w:r>
        <w:t>University of Maribor, …………………………… (enter the name of host faculty)</w:t>
      </w:r>
    </w:p>
    <w:p w14:paraId="33A84BAC" w14:textId="526DC298" w:rsidR="00821C9B" w:rsidRPr="00BA026D" w:rsidRDefault="00821C9B" w:rsidP="00821C9B">
      <w:r w:rsidRPr="00BA026D">
        <w:tab/>
      </w:r>
    </w:p>
    <w:p w14:paraId="5A6BDE20" w14:textId="0ABCA778" w:rsidR="00BA026D" w:rsidRPr="00CF7BDA" w:rsidRDefault="00821C9B" w:rsidP="00821C9B">
      <w:pPr>
        <w:rPr>
          <w:i/>
          <w:iCs/>
        </w:rPr>
      </w:pPr>
      <w:r w:rsidRPr="00CF7BDA">
        <w:rPr>
          <w:i/>
          <w:iCs/>
        </w:rPr>
        <w:t>Supervisor</w:t>
      </w:r>
      <w:r w:rsidR="002308FC" w:rsidRPr="00CF7BDA">
        <w:rPr>
          <w:i/>
          <w:iCs/>
        </w:rPr>
        <w:t>:</w:t>
      </w:r>
      <w:r w:rsidRPr="00CF7BDA">
        <w:rPr>
          <w:i/>
          <w:iCs/>
        </w:rPr>
        <w:tab/>
      </w:r>
    </w:p>
    <w:p w14:paraId="6B72EC63" w14:textId="77777777" w:rsidR="002308FC" w:rsidRDefault="002308FC" w:rsidP="00821C9B"/>
    <w:p w14:paraId="4B15706D" w14:textId="75AFA34E" w:rsidR="00821C9B" w:rsidRDefault="00821C9B" w:rsidP="00821C9B">
      <w:r>
        <w:t xml:space="preserve">Name and </w:t>
      </w:r>
      <w:r w:rsidR="00CF7BDA">
        <w:t>s</w:t>
      </w:r>
      <w:r>
        <w:t>urname:</w:t>
      </w:r>
      <w:r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 w:rsidR="002308FC">
        <w:tab/>
      </w:r>
      <w:r>
        <w:t>Email:</w:t>
      </w:r>
      <w:r w:rsidR="002308FC">
        <w:t xml:space="preserve">             </w:t>
      </w:r>
      <w:r w:rsidR="00CF7BDA">
        <w:t xml:space="preserve">   </w:t>
      </w:r>
      <w:r w:rsidR="002308FC">
        <w:t>@</w:t>
      </w:r>
    </w:p>
    <w:p w14:paraId="58DA24D0" w14:textId="77777777" w:rsidR="00821C9B" w:rsidRDefault="00821C9B" w:rsidP="00821C9B"/>
    <w:p w14:paraId="43C325C4" w14:textId="00972C79" w:rsidR="00BA026D" w:rsidRDefault="00BA026D" w:rsidP="00821C9B"/>
    <w:p w14:paraId="4291DCE6" w14:textId="70D42D35" w:rsidR="00536622" w:rsidRDefault="00536622" w:rsidP="00821C9B"/>
    <w:p w14:paraId="16D744C4" w14:textId="5B75C614" w:rsidR="00536622" w:rsidRDefault="00536622" w:rsidP="00821C9B"/>
    <w:p w14:paraId="503CD3EB" w14:textId="489AB25E" w:rsidR="00536622" w:rsidRDefault="00536622" w:rsidP="00821C9B"/>
    <w:p w14:paraId="71B98B60" w14:textId="7624C9CC" w:rsidR="00536622" w:rsidRDefault="00536622" w:rsidP="00821C9B"/>
    <w:p w14:paraId="7C5E94E9" w14:textId="5383ADF2" w:rsidR="00536622" w:rsidRDefault="00536622" w:rsidP="00821C9B"/>
    <w:p w14:paraId="7DB50E21" w14:textId="77777777" w:rsidR="00536622" w:rsidRDefault="00536622" w:rsidP="00821C9B"/>
    <w:p w14:paraId="308CA0C1" w14:textId="77777777" w:rsidR="000173EA" w:rsidRDefault="000173EA" w:rsidP="00821C9B"/>
    <w:p w14:paraId="78E9E411" w14:textId="5FE79C7D" w:rsidR="00BA026D" w:rsidRDefault="00BA026D"/>
    <w:p w14:paraId="3FDF4CAC" w14:textId="21C47665" w:rsidR="00F74401" w:rsidRDefault="00F74401">
      <w:r>
        <w:br w:type="page"/>
      </w:r>
    </w:p>
    <w:p w14:paraId="08FECFAB" w14:textId="77777777" w:rsidR="00821C9B" w:rsidRDefault="00821C9B" w:rsidP="00821C9B"/>
    <w:p w14:paraId="748D3CEC" w14:textId="57F1C333" w:rsidR="00821C9B" w:rsidRDefault="00E9313F" w:rsidP="00E9313F">
      <w:pPr>
        <w:pStyle w:val="Nagwek2"/>
        <w:rPr>
          <w:rStyle w:val="Odwoaniedelikatne"/>
        </w:rPr>
      </w:pPr>
      <w:bookmarkStart w:id="3" w:name="_Toc65137690"/>
      <w:r>
        <w:rPr>
          <w:rStyle w:val="Odwoaniedelikatne"/>
        </w:rPr>
        <w:t xml:space="preserve">II. </w:t>
      </w:r>
      <w:r w:rsidR="00821C9B" w:rsidRPr="00BA026D">
        <w:rPr>
          <w:rStyle w:val="Odwoaniedelikatne"/>
        </w:rPr>
        <w:t>SECTION TWO: PROJECT DETAILS</w:t>
      </w:r>
      <w:bookmarkEnd w:id="3"/>
    </w:p>
    <w:p w14:paraId="69670CCA" w14:textId="77777777" w:rsidR="00BA026D" w:rsidRDefault="00BA026D" w:rsidP="00BA026D">
      <w:pPr>
        <w:pStyle w:val="Akapitzlist"/>
        <w:ind w:left="1080"/>
        <w:rPr>
          <w:rStyle w:val="Odwoaniedelikatne"/>
        </w:rPr>
      </w:pPr>
    </w:p>
    <w:p w14:paraId="31628051" w14:textId="77777777" w:rsidR="00BA026D" w:rsidRPr="000173EA" w:rsidRDefault="00BA026D" w:rsidP="00BA026D">
      <w:pPr>
        <w:rPr>
          <w:rStyle w:val="Odwoaniedelikatne"/>
          <w:rFonts w:cstheme="minorHAnsi"/>
          <w:i/>
          <w:iCs/>
          <w:sz w:val="20"/>
          <w:szCs w:val="20"/>
        </w:rPr>
      </w:pPr>
      <w:r w:rsidRPr="000173EA">
        <w:rPr>
          <w:rFonts w:eastAsia="Times New Roman" w:cstheme="minorHAnsi"/>
          <w:i/>
          <w:iCs/>
          <w:color w:val="333333"/>
          <w:lang w:eastAsia="sl-SI"/>
        </w:rPr>
        <w:t>Please, present a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proposal for no more than 2 pages</w:t>
      </w:r>
      <w:r w:rsidRPr="000173EA">
        <w:rPr>
          <w:rFonts w:eastAsia="Times New Roman" w:cstheme="minorHAnsi"/>
          <w:i/>
          <w:iCs/>
          <w:color w:val="333333"/>
          <w:lang w:eastAsia="sl-SI"/>
        </w:rPr>
        <w:t>,</w:t>
      </w:r>
      <w:r w:rsidRPr="004950E5">
        <w:rPr>
          <w:rFonts w:eastAsia="Times New Roman" w:cstheme="minorHAnsi"/>
          <w:i/>
          <w:iCs/>
          <w:color w:val="333333"/>
          <w:lang w:eastAsia="sl-SI"/>
        </w:rPr>
        <w:t xml:space="preserve"> outlining the following:</w:t>
      </w:r>
    </w:p>
    <w:p w14:paraId="2AE18296" w14:textId="77777777" w:rsidR="00BA026D" w:rsidRDefault="00BA026D" w:rsidP="00821C9B"/>
    <w:p w14:paraId="285B8232" w14:textId="77777777" w:rsidR="00BA026D" w:rsidRDefault="00BA026D" w:rsidP="00BA026D">
      <w:pPr>
        <w:rPr>
          <w:i/>
          <w:iCs/>
        </w:rPr>
      </w:pPr>
    </w:p>
    <w:p w14:paraId="599E7980" w14:textId="42A9330A" w:rsidR="00821C9B" w:rsidRPr="002C2920" w:rsidRDefault="002C2920" w:rsidP="00E9313F">
      <w:pPr>
        <w:pStyle w:val="Nagwek2"/>
      </w:pPr>
      <w:bookmarkStart w:id="4" w:name="_Toc65137691"/>
      <w:r w:rsidRPr="002C2920">
        <w:t xml:space="preserve">II.1 </w:t>
      </w:r>
      <w:r w:rsidR="00821C9B" w:rsidRPr="002C2920">
        <w:t>Proposed Project title (if known already):</w:t>
      </w:r>
      <w:bookmarkEnd w:id="4"/>
    </w:p>
    <w:p w14:paraId="5CEDAA69" w14:textId="1395F7A2" w:rsidR="00821C9B" w:rsidRDefault="00821C9B" w:rsidP="00821C9B"/>
    <w:p w14:paraId="7B49B5EC" w14:textId="266BA569" w:rsidR="00E9313F" w:rsidRDefault="00E9313F" w:rsidP="00821C9B"/>
    <w:p w14:paraId="0AB56EA3" w14:textId="77777777" w:rsidR="00E9313F" w:rsidRDefault="00E9313F" w:rsidP="00821C9B"/>
    <w:p w14:paraId="24AF6B51" w14:textId="67141795" w:rsidR="00821C9B" w:rsidRPr="00601A96" w:rsidRDefault="002C2920" w:rsidP="00E9313F">
      <w:pPr>
        <w:pStyle w:val="Nagwek2"/>
      </w:pPr>
      <w:bookmarkStart w:id="5" w:name="_Toc65137692"/>
      <w:r w:rsidRPr="00601A96">
        <w:t xml:space="preserve">II.2 </w:t>
      </w:r>
      <w:r w:rsidR="00821C9B" w:rsidRPr="00601A96">
        <w:t>Proposed project idea (project brief)</w:t>
      </w:r>
      <w:r w:rsidR="00BA026D" w:rsidRPr="00601A96">
        <w:t>:</w:t>
      </w:r>
      <w:bookmarkEnd w:id="5"/>
    </w:p>
    <w:p w14:paraId="78B4CED9" w14:textId="64D27381" w:rsidR="00821C9B" w:rsidRDefault="00821C9B" w:rsidP="00821C9B"/>
    <w:p w14:paraId="78A6018A" w14:textId="2CD6F43D" w:rsidR="00E9313F" w:rsidRDefault="00E9313F" w:rsidP="00821C9B"/>
    <w:p w14:paraId="4D649317" w14:textId="77777777" w:rsidR="00E9313F" w:rsidRDefault="00E9313F" w:rsidP="00821C9B"/>
    <w:p w14:paraId="4B706586" w14:textId="5E3D0C77" w:rsidR="00BA026D" w:rsidRDefault="00601A96" w:rsidP="00E9313F">
      <w:pPr>
        <w:pStyle w:val="Nagwek2"/>
      </w:pPr>
      <w:bookmarkStart w:id="6" w:name="_Toc65137693"/>
      <w:r>
        <w:t xml:space="preserve">II.3 </w:t>
      </w:r>
      <w:r w:rsidR="00BA026D">
        <w:t>Introduction, state-of-the-art/research context, specific objectives and overview of the proposed project.</w:t>
      </w:r>
      <w:bookmarkEnd w:id="6"/>
    </w:p>
    <w:p w14:paraId="31F3A7E9" w14:textId="0BB063AA" w:rsidR="00BA026D" w:rsidRDefault="00BA026D" w:rsidP="00BA026D">
      <w:pPr>
        <w:pStyle w:val="Akapitzlist"/>
        <w:ind w:left="360"/>
        <w:jc w:val="both"/>
      </w:pPr>
    </w:p>
    <w:p w14:paraId="08EC1AF2" w14:textId="6E23A277" w:rsidR="00E9313F" w:rsidRDefault="00E9313F" w:rsidP="00BA026D">
      <w:pPr>
        <w:pStyle w:val="Akapitzlist"/>
        <w:ind w:left="360"/>
        <w:jc w:val="both"/>
      </w:pPr>
    </w:p>
    <w:p w14:paraId="681C9D99" w14:textId="77777777" w:rsidR="00E9313F" w:rsidRDefault="00E9313F" w:rsidP="00BA026D">
      <w:pPr>
        <w:pStyle w:val="Akapitzlist"/>
        <w:ind w:left="360"/>
        <w:jc w:val="both"/>
      </w:pPr>
    </w:p>
    <w:p w14:paraId="6B7D7480" w14:textId="30AC54C6" w:rsidR="00BA026D" w:rsidRDefault="00601A96" w:rsidP="00E9313F">
      <w:pPr>
        <w:pStyle w:val="Nagwek2"/>
      </w:pPr>
      <w:bookmarkStart w:id="7" w:name="_Toc65137694"/>
      <w:r>
        <w:t xml:space="preserve">II.4 </w:t>
      </w:r>
      <w:r w:rsidR="00BA026D">
        <w:t>Research methodology and approach: highlight the type of research/innovation activities proposed.</w:t>
      </w:r>
      <w:bookmarkEnd w:id="7"/>
    </w:p>
    <w:p w14:paraId="46EB510E" w14:textId="09FE64DD" w:rsidR="00BA026D" w:rsidRDefault="00BA026D" w:rsidP="00BA026D">
      <w:pPr>
        <w:pStyle w:val="Akapitzlist"/>
        <w:ind w:left="360"/>
        <w:jc w:val="both"/>
      </w:pPr>
    </w:p>
    <w:p w14:paraId="7F702109" w14:textId="56727782" w:rsidR="00E9313F" w:rsidRDefault="00E9313F" w:rsidP="00BA026D">
      <w:pPr>
        <w:pStyle w:val="Akapitzlist"/>
        <w:ind w:left="360"/>
        <w:jc w:val="both"/>
      </w:pPr>
    </w:p>
    <w:p w14:paraId="005F96AA" w14:textId="77777777" w:rsidR="00E9313F" w:rsidRDefault="00E9313F" w:rsidP="00BA026D">
      <w:pPr>
        <w:pStyle w:val="Akapitzlist"/>
        <w:ind w:left="360"/>
        <w:jc w:val="both"/>
      </w:pPr>
    </w:p>
    <w:p w14:paraId="4C9157FB" w14:textId="03A23051" w:rsidR="00BA026D" w:rsidRDefault="00601A96" w:rsidP="00E9313F">
      <w:pPr>
        <w:pStyle w:val="Nagwek2"/>
      </w:pPr>
      <w:bookmarkStart w:id="8" w:name="_Toc65137695"/>
      <w:r>
        <w:t xml:space="preserve">II.5 </w:t>
      </w:r>
      <w:r w:rsidR="00BA026D">
        <w:t>Originality and innovative aspects of the research pro</w:t>
      </w:r>
      <w:r w:rsidR="002308FC">
        <w:t>ject</w:t>
      </w:r>
      <w:r w:rsidR="00BA026D">
        <w:t>:</w:t>
      </w:r>
      <w:bookmarkEnd w:id="8"/>
    </w:p>
    <w:p w14:paraId="2C09EF42" w14:textId="5B0CB53E" w:rsidR="00E9313F" w:rsidRDefault="00E9313F" w:rsidP="00E9313F"/>
    <w:p w14:paraId="1191F999" w14:textId="77777777" w:rsidR="00536622" w:rsidRPr="00E9313F" w:rsidRDefault="00536622" w:rsidP="00E9313F"/>
    <w:p w14:paraId="7EE92679" w14:textId="4F7FE964" w:rsidR="00BA026D" w:rsidRDefault="00E9313F" w:rsidP="00E9313F">
      <w:pPr>
        <w:pStyle w:val="Nagwek2"/>
      </w:pPr>
      <w:bookmarkStart w:id="9" w:name="_Toc65137696"/>
      <w:r>
        <w:t xml:space="preserve">II.5.1 </w:t>
      </w:r>
      <w:r w:rsidR="00BA026D">
        <w:t>Explain the contribution that the action is expected to make to advancements within the action field.</w:t>
      </w:r>
      <w:bookmarkEnd w:id="9"/>
      <w:r w:rsidR="00BA026D">
        <w:t xml:space="preserve"> </w:t>
      </w:r>
    </w:p>
    <w:p w14:paraId="79297ACA" w14:textId="43D386FA" w:rsidR="00E9313F" w:rsidRDefault="00E9313F" w:rsidP="00E9313F"/>
    <w:p w14:paraId="24EDEB8E" w14:textId="77777777" w:rsidR="00E9313F" w:rsidRPr="00E9313F" w:rsidRDefault="00E9313F" w:rsidP="00E9313F"/>
    <w:p w14:paraId="5175FE8B" w14:textId="31817C07" w:rsidR="00BA026D" w:rsidRDefault="00E9313F" w:rsidP="00E9313F">
      <w:pPr>
        <w:pStyle w:val="Nagwek2"/>
      </w:pPr>
      <w:bookmarkStart w:id="10" w:name="_Toc65137697"/>
      <w:r>
        <w:t xml:space="preserve">II.5.2 </w:t>
      </w:r>
      <w:r w:rsidR="00BA026D">
        <w:t>Describe any novel concepts, approaches or methods that will be implemented.</w:t>
      </w:r>
      <w:bookmarkEnd w:id="10"/>
    </w:p>
    <w:p w14:paraId="36B30DD0" w14:textId="55D52827" w:rsidR="00BA026D" w:rsidRDefault="00BA026D" w:rsidP="00BA026D">
      <w:pPr>
        <w:pStyle w:val="Akapitzlist"/>
        <w:ind w:left="1080"/>
        <w:jc w:val="both"/>
      </w:pPr>
    </w:p>
    <w:p w14:paraId="6D723F1A" w14:textId="77777777" w:rsidR="00E9313F" w:rsidRDefault="00E9313F" w:rsidP="00BA026D">
      <w:pPr>
        <w:pStyle w:val="Akapitzlist"/>
        <w:ind w:left="1080"/>
        <w:jc w:val="both"/>
      </w:pPr>
    </w:p>
    <w:p w14:paraId="0E25ACF2" w14:textId="1FFB5610" w:rsidR="00821C9B" w:rsidRDefault="00601A96" w:rsidP="00E9313F">
      <w:pPr>
        <w:pStyle w:val="Nagwek2"/>
      </w:pPr>
      <w:bookmarkStart w:id="11" w:name="_Toc65137698"/>
      <w:r>
        <w:t xml:space="preserve">II.6 </w:t>
      </w:r>
      <w:r w:rsidR="00BA026D">
        <w:t>The interdisciplinary aspects (if relevant).</w:t>
      </w:r>
      <w:bookmarkEnd w:id="11"/>
    </w:p>
    <w:p w14:paraId="56688539" w14:textId="77777777" w:rsidR="00821C9B" w:rsidRDefault="00821C9B" w:rsidP="00821C9B"/>
    <w:p w14:paraId="02CBB639" w14:textId="77777777" w:rsidR="00821C9B" w:rsidRDefault="00821C9B" w:rsidP="00821C9B"/>
    <w:p w14:paraId="5C1A6C5E" w14:textId="77777777" w:rsidR="00821C9B" w:rsidRDefault="00821C9B" w:rsidP="00821C9B"/>
    <w:p w14:paraId="7CBC2CD0" w14:textId="77777777" w:rsidR="00821C9B" w:rsidRDefault="00821C9B" w:rsidP="00821C9B"/>
    <w:p w14:paraId="5A101029" w14:textId="77777777" w:rsidR="00821C9B" w:rsidRDefault="00821C9B" w:rsidP="00821C9B"/>
    <w:p w14:paraId="3548E49D" w14:textId="77777777" w:rsidR="00821C9B" w:rsidRDefault="00821C9B" w:rsidP="00821C9B"/>
    <w:p w14:paraId="48772E35" w14:textId="77777777" w:rsidR="00821C9B" w:rsidRDefault="00821C9B" w:rsidP="00821C9B"/>
    <w:p w14:paraId="1F34728F" w14:textId="77777777" w:rsidR="00821C9B" w:rsidRDefault="00821C9B" w:rsidP="00821C9B"/>
    <w:p w14:paraId="3A1BA07B" w14:textId="77777777" w:rsidR="00821C9B" w:rsidRDefault="00821C9B" w:rsidP="00821C9B"/>
    <w:p w14:paraId="50E861EE" w14:textId="77777777" w:rsidR="00821C9B" w:rsidRDefault="00821C9B" w:rsidP="00821C9B"/>
    <w:p w14:paraId="7E01B9BB" w14:textId="77777777" w:rsidR="00821C9B" w:rsidRDefault="00821C9B" w:rsidP="00821C9B"/>
    <w:p w14:paraId="233F25B5" w14:textId="77777777" w:rsidR="00821C9B" w:rsidRDefault="00821C9B" w:rsidP="00821C9B"/>
    <w:p w14:paraId="48966473" w14:textId="77777777" w:rsidR="00821C9B" w:rsidRDefault="00821C9B" w:rsidP="00821C9B"/>
    <w:p w14:paraId="4C98657F" w14:textId="77777777" w:rsidR="00821C9B" w:rsidRDefault="00821C9B" w:rsidP="00821C9B"/>
    <w:p w14:paraId="50FB21E9" w14:textId="1751F480" w:rsidR="00821C9B" w:rsidRPr="00BA026D" w:rsidRDefault="00E9313F" w:rsidP="00E9313F">
      <w:pPr>
        <w:pStyle w:val="Nagwek2"/>
        <w:rPr>
          <w:rStyle w:val="Odwoaniedelikatne"/>
        </w:rPr>
      </w:pPr>
      <w:bookmarkStart w:id="12" w:name="_Toc65137699"/>
      <w:r>
        <w:rPr>
          <w:rStyle w:val="Odwoaniedelikatne"/>
        </w:rPr>
        <w:t xml:space="preserve">III. </w:t>
      </w:r>
      <w:r w:rsidR="00821C9B" w:rsidRPr="00BA026D">
        <w:rPr>
          <w:rStyle w:val="Odwoaniedelikatne"/>
        </w:rPr>
        <w:t xml:space="preserve">SECTION THREE: DECLARATION BY </w:t>
      </w:r>
      <w:r>
        <w:rPr>
          <w:rStyle w:val="Odwoaniedelikatne"/>
        </w:rPr>
        <w:t>APPLICANT</w:t>
      </w:r>
      <w:bookmarkEnd w:id="12"/>
    </w:p>
    <w:p w14:paraId="4D50C8AD" w14:textId="640BFE48" w:rsidR="000173EA" w:rsidRDefault="000173EA" w:rsidP="00821C9B"/>
    <w:p w14:paraId="3B26F29D" w14:textId="082165FA" w:rsidR="002C2920" w:rsidRDefault="002C2920" w:rsidP="00821C9B"/>
    <w:p w14:paraId="659C4F69" w14:textId="77777777" w:rsidR="00601A96" w:rsidRDefault="00601A96" w:rsidP="00821C9B">
      <w:r>
        <w:t>Please, tick the boxes infront of true statementes:</w:t>
      </w:r>
    </w:p>
    <w:p w14:paraId="0451EA36" w14:textId="2216F406" w:rsidR="00601A96" w:rsidRDefault="00601A96" w:rsidP="00821C9B">
      <w:r>
        <w:t xml:space="preserve"> </w:t>
      </w:r>
    </w:p>
    <w:p w14:paraId="75BBF67C" w14:textId="77777777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 w:rsidRPr="000173EA">
        <w:t>I confirm that</w:t>
      </w:r>
      <w:r w:rsidRPr="000173EA">
        <w:rPr>
          <w:b/>
          <w:bCs/>
        </w:rPr>
        <w:t xml:space="preserve"> </w:t>
      </w:r>
      <w:r w:rsidRPr="000173EA">
        <w:t>t</w:t>
      </w:r>
      <w:r w:rsidR="00821C9B">
        <w:t xml:space="preserve">he information given on this form is accurate to the best of my knowledge. </w:t>
      </w:r>
    </w:p>
    <w:p w14:paraId="46EBEC5B" w14:textId="77777777" w:rsidR="00821C9B" w:rsidRDefault="00821C9B" w:rsidP="000173EA">
      <w:pPr>
        <w:jc w:val="both"/>
      </w:pPr>
    </w:p>
    <w:p w14:paraId="63D73BE5" w14:textId="6CBEA466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accept and confirm that the personal data and project/activities proposal content information can be used solely for the purposes of administering, processing, and reviewing of the application</w:t>
      </w:r>
      <w:r>
        <w:t xml:space="preserve"> under the MSCA </w:t>
      </w:r>
      <w:r w:rsidR="002C2920">
        <w:t>PF</w:t>
      </w:r>
      <w:r>
        <w:t xml:space="preserve"> call</w:t>
      </w:r>
      <w:r w:rsidR="00821C9B">
        <w:t>.</w:t>
      </w:r>
      <w:r w:rsidR="00821C9B">
        <w:tab/>
      </w:r>
    </w:p>
    <w:p w14:paraId="53219C0D" w14:textId="77777777" w:rsidR="00821C9B" w:rsidRDefault="00821C9B" w:rsidP="000173EA">
      <w:pPr>
        <w:jc w:val="both"/>
      </w:pPr>
    </w:p>
    <w:p w14:paraId="4B6C9316" w14:textId="23D6BC0E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>I confirm that full and updated Curriculum Vitae (CV) is attached to this application form.</w:t>
      </w:r>
      <w:r w:rsidR="00821C9B">
        <w:tab/>
      </w:r>
    </w:p>
    <w:p w14:paraId="7FF921C6" w14:textId="77777777" w:rsidR="002C2920" w:rsidRDefault="002C2920" w:rsidP="000173EA">
      <w:pPr>
        <w:jc w:val="both"/>
      </w:pPr>
    </w:p>
    <w:p w14:paraId="56D00690" w14:textId="2489080B" w:rsidR="002C2920" w:rsidRDefault="002C2920" w:rsidP="002C2920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t>I confirm that scan of my Ph. D. Diploma (all pages) is attached to this application form.</w:t>
      </w:r>
      <w:r>
        <w:tab/>
      </w:r>
    </w:p>
    <w:p w14:paraId="1F539035" w14:textId="77777777" w:rsidR="00821C9B" w:rsidRDefault="00821C9B" w:rsidP="000173EA">
      <w:pPr>
        <w:jc w:val="both"/>
      </w:pPr>
    </w:p>
    <w:p w14:paraId="63CFF33B" w14:textId="03B8D6BA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I comply with the </w:t>
      </w:r>
      <w:r w:rsidR="002C2920">
        <w:t xml:space="preserve">Postdoctoral </w:t>
      </w:r>
      <w:r w:rsidR="00821C9B">
        <w:t xml:space="preserve">Fellowship eligibility and mobility rules of the Marie Sklodowska Curie Actions of the Horizon </w:t>
      </w:r>
      <w:r w:rsidR="00E9313F">
        <w:t>Europe</w:t>
      </w:r>
      <w:r w:rsidR="00821C9B">
        <w:t xml:space="preserve"> programme.</w:t>
      </w:r>
      <w:r w:rsidR="00821C9B">
        <w:tab/>
      </w:r>
    </w:p>
    <w:p w14:paraId="3BB2FE31" w14:textId="77777777" w:rsidR="000173EA" w:rsidRDefault="000173EA" w:rsidP="000173EA">
      <w:pPr>
        <w:jc w:val="both"/>
      </w:pPr>
    </w:p>
    <w:p w14:paraId="5CCE7CE2" w14:textId="658500A2" w:rsidR="00821C9B" w:rsidRDefault="000173EA" w:rsidP="000173EA">
      <w:pPr>
        <w:jc w:val="both"/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my intention is to submit a MSCA Individual Fellowship (IF) proposal for the call with </w:t>
      </w:r>
      <w:r w:rsidR="002C2920">
        <w:t xml:space="preserve">foreseen </w:t>
      </w:r>
      <w:r w:rsidR="00821C9B">
        <w:t xml:space="preserve">deadline </w:t>
      </w:r>
      <w:r w:rsidR="002C2920">
        <w:t>15</w:t>
      </w:r>
      <w:r w:rsidR="00821C9B">
        <w:t xml:space="preserve"> September 202</w:t>
      </w:r>
      <w:r w:rsidR="002C2920">
        <w:t>1</w:t>
      </w:r>
      <w:r w:rsidR="00821C9B">
        <w:t xml:space="preserve"> and I will provide proof of submission of proposal to </w:t>
      </w:r>
      <w:r>
        <w:t>the University  of Maribor (</w:t>
      </w:r>
      <w:r w:rsidR="00E9313F">
        <w:t>euraxess.um</w:t>
      </w:r>
      <w:r>
        <w:t>@um.si).</w:t>
      </w:r>
      <w:r w:rsidR="00821C9B">
        <w:t xml:space="preserve"> </w:t>
      </w:r>
    </w:p>
    <w:p w14:paraId="7899D732" w14:textId="77777777" w:rsidR="00821C9B" w:rsidRDefault="00821C9B" w:rsidP="000173EA">
      <w:pPr>
        <w:jc w:val="both"/>
      </w:pPr>
      <w:r>
        <w:tab/>
      </w:r>
    </w:p>
    <w:p w14:paraId="40E184FC" w14:textId="62F67441" w:rsidR="00821C9B" w:rsidRPr="00E9313F" w:rsidRDefault="000173EA" w:rsidP="000173EA">
      <w:pPr>
        <w:jc w:val="both"/>
        <w:rPr>
          <w:b/>
          <w:bCs/>
        </w:rPr>
      </w:pPr>
      <w:r w:rsidRPr="000173EA">
        <w:rPr>
          <w:rFonts w:ascii="Arial" w:hAnsi="Arial" w:cs="Arial"/>
          <w:b/>
          <w:bCs/>
          <w:sz w:val="28"/>
          <w:szCs w:val="28"/>
        </w:rPr>
        <w:t>□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821C9B">
        <w:t xml:space="preserve">I confirm that I will share a draft digital copy of the MSCA </w:t>
      </w:r>
      <w:r w:rsidR="002C2920">
        <w:t>P</w:t>
      </w:r>
      <w:r w:rsidR="00821C9B">
        <w:t xml:space="preserve">F project proposal to </w:t>
      </w:r>
      <w:r w:rsidR="002C2920">
        <w:t>the</w:t>
      </w:r>
      <w:r w:rsidR="00821C9B">
        <w:t xml:space="preserve"> </w:t>
      </w:r>
      <w:r w:rsidR="002C2920">
        <w:t xml:space="preserve">supervisor's email and in cc: </w:t>
      </w:r>
      <w:hyperlink r:id="rId11" w:history="1">
        <w:r w:rsidR="002C2920" w:rsidRPr="006A223C">
          <w:rPr>
            <w:rStyle w:val="Hipercze"/>
          </w:rPr>
          <w:t>euraxess.um@um.si</w:t>
        </w:r>
      </w:hyperlink>
      <w:r w:rsidRPr="000173EA">
        <w:t xml:space="preserve"> </w:t>
      </w:r>
      <w:r w:rsidR="00821C9B">
        <w:t xml:space="preserve">for their review. </w:t>
      </w:r>
      <w:r w:rsidR="00821C9B" w:rsidRPr="00E9313F">
        <w:rPr>
          <w:b/>
          <w:bCs/>
        </w:rPr>
        <w:t xml:space="preserve">This shall be sent by not later than 1 month before the submission deadline. </w:t>
      </w:r>
      <w:r w:rsidR="00821C9B" w:rsidRPr="00E9313F">
        <w:rPr>
          <w:b/>
          <w:bCs/>
        </w:rPr>
        <w:tab/>
      </w:r>
    </w:p>
    <w:p w14:paraId="26B7A013" w14:textId="77777777" w:rsidR="00821C9B" w:rsidRDefault="00821C9B" w:rsidP="00821C9B"/>
    <w:p w14:paraId="1811DD2D" w14:textId="77777777" w:rsidR="000173EA" w:rsidRDefault="000173EA" w:rsidP="00821C9B"/>
    <w:p w14:paraId="005ED25B" w14:textId="77777777" w:rsidR="00821C9B" w:rsidRDefault="00821C9B" w:rsidP="00821C9B">
      <w:r>
        <w:t>Signature of the Applicant:</w:t>
      </w:r>
    </w:p>
    <w:p w14:paraId="50B899B7" w14:textId="77777777" w:rsidR="000173EA" w:rsidRDefault="000173EA" w:rsidP="00821C9B"/>
    <w:p w14:paraId="457F27C7" w14:textId="77777777" w:rsidR="000173EA" w:rsidRDefault="000173EA" w:rsidP="00821C9B"/>
    <w:p w14:paraId="3A25CAFF" w14:textId="77777777" w:rsidR="00821C9B" w:rsidRDefault="00821C9B" w:rsidP="00821C9B">
      <w:r>
        <w:t>Date:</w:t>
      </w:r>
    </w:p>
    <w:p w14:paraId="56E959F9" w14:textId="77777777" w:rsidR="00821C9B" w:rsidRDefault="00821C9B" w:rsidP="00821C9B"/>
    <w:p w14:paraId="512D8E48" w14:textId="77777777" w:rsidR="00821C9B" w:rsidRDefault="000173EA" w:rsidP="00821C9B">
      <w:r>
        <w:t>Place:</w:t>
      </w:r>
    </w:p>
    <w:p w14:paraId="5BB83E6A" w14:textId="68E4E268" w:rsidR="00821C9B" w:rsidRDefault="00821C9B" w:rsidP="00821C9B"/>
    <w:p w14:paraId="2FCE9ADB" w14:textId="24178CB1" w:rsidR="00601A96" w:rsidRDefault="00601A96" w:rsidP="00821C9B"/>
    <w:p w14:paraId="367D2091" w14:textId="25048EAE" w:rsidR="00601A96" w:rsidRDefault="00601A96" w:rsidP="00821C9B"/>
    <w:p w14:paraId="3AE26DEC" w14:textId="1B9FBFDE" w:rsidR="00354316" w:rsidRDefault="00354316" w:rsidP="00821C9B"/>
    <w:p w14:paraId="5A9065EA" w14:textId="70A299AC" w:rsidR="00354316" w:rsidRDefault="00354316" w:rsidP="00821C9B"/>
    <w:p w14:paraId="28EE4942" w14:textId="587D207F" w:rsidR="00354316" w:rsidRDefault="00354316" w:rsidP="00821C9B"/>
    <w:p w14:paraId="535498D4" w14:textId="6F77DE0C" w:rsidR="00354316" w:rsidRDefault="00354316" w:rsidP="00821C9B"/>
    <w:p w14:paraId="648E54D0" w14:textId="4358A37A" w:rsidR="00354316" w:rsidRDefault="00354316" w:rsidP="00821C9B"/>
    <w:p w14:paraId="3A845916" w14:textId="77777777" w:rsidR="00354316" w:rsidRDefault="00354316" w:rsidP="00821C9B"/>
    <w:p w14:paraId="21332161" w14:textId="77777777" w:rsidR="00601A96" w:rsidRDefault="00601A96" w:rsidP="00821C9B"/>
    <w:p w14:paraId="463F55AE" w14:textId="77777777" w:rsidR="00821C9B" w:rsidRDefault="00821C9B" w:rsidP="00821C9B"/>
    <w:p w14:paraId="003F38F8" w14:textId="7D0C0A79" w:rsidR="00CF21DF" w:rsidRDefault="006F3BE7" w:rsidP="00601A96">
      <w:pPr>
        <w:jc w:val="center"/>
        <w:rPr>
          <w:rFonts w:ascii="Arial Nova Cond" w:hAnsi="Arial Nova Cond"/>
          <w:i/>
          <w:iCs/>
        </w:rPr>
      </w:pPr>
      <w:r w:rsidRPr="006F3BE7">
        <w:rPr>
          <w:rFonts w:ascii="Arial Nova Cond" w:hAnsi="Arial Nova Cond"/>
          <w:i/>
          <w:iCs/>
        </w:rPr>
        <w:t>Prior sending: p</w:t>
      </w:r>
      <w:r w:rsidR="00601A96" w:rsidRPr="006F3BE7">
        <w:rPr>
          <w:rFonts w:ascii="Arial Nova Cond" w:hAnsi="Arial Nova Cond"/>
          <w:i/>
          <w:iCs/>
        </w:rPr>
        <w:t>lease</w:t>
      </w:r>
      <w:r w:rsidR="00601A96" w:rsidRPr="00354316">
        <w:rPr>
          <w:rFonts w:ascii="Arial Nova Cond" w:hAnsi="Arial Nova Cond"/>
          <w:i/>
          <w:iCs/>
        </w:rPr>
        <w:t>, check if you</w:t>
      </w:r>
      <w:r w:rsidR="00CF21DF">
        <w:rPr>
          <w:rFonts w:ascii="Arial Nova Cond" w:hAnsi="Arial Nova Cond"/>
          <w:i/>
          <w:iCs/>
        </w:rPr>
        <w:t xml:space="preserve"> completed/signed the form and</w:t>
      </w:r>
      <w:r w:rsidR="00601A96" w:rsidRPr="00354316">
        <w:rPr>
          <w:rFonts w:ascii="Arial Nova Cond" w:hAnsi="Arial Nova Cond"/>
          <w:i/>
          <w:iCs/>
        </w:rPr>
        <w:t xml:space="preserve"> included all documents in </w:t>
      </w:r>
    </w:p>
    <w:p w14:paraId="05FB16E5" w14:textId="44F7C277" w:rsidR="00CF21DF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b/>
          <w:bCs/>
          <w:i/>
          <w:iCs/>
        </w:rPr>
        <w:t>one</w:t>
      </w:r>
      <w:r w:rsidR="00354316" w:rsidRPr="00354316">
        <w:rPr>
          <w:rFonts w:ascii="Arial Nova Cond" w:hAnsi="Arial Nova Cond"/>
          <w:b/>
          <w:bCs/>
          <w:i/>
          <w:iCs/>
        </w:rPr>
        <w:t xml:space="preserve"> single</w:t>
      </w:r>
      <w:r w:rsidRPr="00354316">
        <w:rPr>
          <w:rFonts w:ascii="Arial Nova Cond" w:hAnsi="Arial Nova Cond"/>
          <w:b/>
          <w:bCs/>
          <w:i/>
          <w:iCs/>
        </w:rPr>
        <w:t xml:space="preserve"> scanned .pdf document</w:t>
      </w:r>
      <w:r w:rsidRPr="00354316">
        <w:rPr>
          <w:rFonts w:ascii="Arial Nova Cond" w:hAnsi="Arial Nova Cond"/>
          <w:i/>
          <w:iCs/>
        </w:rPr>
        <w:t>.</w:t>
      </w:r>
      <w:r w:rsidR="00354316" w:rsidRPr="00354316">
        <w:rPr>
          <w:rFonts w:ascii="Arial Nova Cond" w:hAnsi="Arial Nova Cond"/>
          <w:i/>
          <w:iCs/>
        </w:rPr>
        <w:t xml:space="preserve"> </w:t>
      </w:r>
      <w:r w:rsidRPr="00354316">
        <w:rPr>
          <w:rFonts w:ascii="Arial Nova Cond" w:hAnsi="Arial Nova Cond"/>
          <w:i/>
          <w:iCs/>
        </w:rPr>
        <w:t xml:space="preserve"> </w:t>
      </w:r>
    </w:p>
    <w:p w14:paraId="1B7533F5" w14:textId="77777777" w:rsidR="006F3BE7" w:rsidRDefault="006F3BE7" w:rsidP="00601A96">
      <w:pPr>
        <w:jc w:val="center"/>
        <w:rPr>
          <w:rFonts w:ascii="Arial Nova Cond" w:hAnsi="Arial Nova Cond"/>
          <w:i/>
          <w:iCs/>
        </w:rPr>
      </w:pPr>
    </w:p>
    <w:p w14:paraId="35BDD5BF" w14:textId="51FABEC4" w:rsidR="00601A96" w:rsidRPr="00354316" w:rsidRDefault="00601A96" w:rsidP="00601A96">
      <w:pPr>
        <w:jc w:val="center"/>
        <w:rPr>
          <w:rFonts w:ascii="Arial Nova Cond" w:hAnsi="Arial Nova Cond"/>
          <w:i/>
          <w:iCs/>
        </w:rPr>
      </w:pPr>
      <w:r w:rsidRPr="00354316">
        <w:rPr>
          <w:rFonts w:ascii="Arial Nova Cond" w:hAnsi="Arial Nova Cond"/>
          <w:i/>
          <w:iCs/>
        </w:rPr>
        <w:t>Thank you.</w:t>
      </w:r>
    </w:p>
    <w:p w14:paraId="06C6C0A4" w14:textId="77777777" w:rsidR="00821C9B" w:rsidRPr="00821C9B" w:rsidRDefault="00821C9B" w:rsidP="00821C9B"/>
    <w:sectPr w:rsidR="00821C9B" w:rsidRPr="00821C9B" w:rsidSect="002C2920"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FB872" w14:textId="77777777" w:rsidR="001242B9" w:rsidRDefault="001242B9" w:rsidP="00821C9B">
      <w:r>
        <w:separator/>
      </w:r>
    </w:p>
  </w:endnote>
  <w:endnote w:type="continuationSeparator" w:id="0">
    <w:p w14:paraId="77B5CBAF" w14:textId="77777777" w:rsidR="001242B9" w:rsidRDefault="001242B9" w:rsidP="00821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1451365"/>
      <w:docPartObj>
        <w:docPartGallery w:val="Page Numbers (Bottom of Page)"/>
        <w:docPartUnique/>
      </w:docPartObj>
    </w:sdtPr>
    <w:sdtEndPr/>
    <w:sdtContent>
      <w:p w14:paraId="17FD644F" w14:textId="77777777" w:rsidR="005C2051" w:rsidRDefault="005C2051">
        <w:pPr>
          <w:pStyle w:val="Stopka"/>
          <w:jc w:val="right"/>
        </w:pPr>
        <w:r>
          <w:t xml:space="preserve">Pages: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3</w:t>
        </w:r>
      </w:p>
    </w:sdtContent>
  </w:sdt>
  <w:p w14:paraId="6EFDEC7C" w14:textId="77777777" w:rsidR="005C2051" w:rsidRDefault="005C205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1C860" w14:textId="56C77A3D" w:rsidR="00FD0F3A" w:rsidRPr="00CF39F2" w:rsidRDefault="00FD0F3A" w:rsidP="00EE7E53">
    <w:pPr>
      <w:pStyle w:val="Stopka"/>
      <w:jc w:val="center"/>
      <w:rPr>
        <w:sz w:val="20"/>
        <w:szCs w:val="20"/>
      </w:rPr>
    </w:pPr>
    <w:r w:rsidRPr="00CF39F2">
      <w:rPr>
        <w:rStyle w:val="Pogrubienie"/>
        <w:rFonts w:asciiTheme="majorHAnsi" w:hAnsiTheme="majorHAnsi" w:cstheme="majorHAnsi"/>
        <w:b w:val="0"/>
        <w:bCs w:val="0"/>
        <w:color w:val="1F3864" w:themeColor="accent1" w:themeShade="80"/>
        <w:sz w:val="18"/>
        <w:szCs w:val="18"/>
      </w:rPr>
      <w:t>Create your future.</w:t>
    </w:r>
  </w:p>
  <w:p w14:paraId="6EF30B13" w14:textId="4E6D5E91" w:rsidR="00FD0F3A" w:rsidRPr="00FD0F3A" w:rsidRDefault="00FD0F3A" w:rsidP="00FD0F3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B4108" w14:textId="77777777" w:rsidR="001242B9" w:rsidRDefault="001242B9" w:rsidP="00821C9B">
      <w:r>
        <w:separator/>
      </w:r>
    </w:p>
  </w:footnote>
  <w:footnote w:type="continuationSeparator" w:id="0">
    <w:p w14:paraId="050FC02B" w14:textId="77777777" w:rsidR="001242B9" w:rsidRDefault="001242B9" w:rsidP="00821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118E4" w14:textId="5D00ED14" w:rsidR="002C2920" w:rsidRDefault="002C2920" w:rsidP="002C2920">
    <w:pPr>
      <w:pStyle w:val="Nagwek"/>
      <w:rPr>
        <w:rStyle w:val="Pogrubienie"/>
        <w:rFonts w:cstheme="minorHAnsi"/>
      </w:rPr>
    </w:pPr>
    <w:bookmarkStart w:id="13" w:name="_Hlk64977654"/>
    <w:bookmarkStart w:id="14" w:name="_Hlk64977655"/>
    <w:r w:rsidRPr="00B30777">
      <w:rPr>
        <w:rFonts w:cstheme="minorHAnsi"/>
        <w:b/>
        <w:bCs/>
        <w:noProof/>
      </w:rPr>
      <w:drawing>
        <wp:inline distT="0" distB="0" distL="0" distR="0" wp14:anchorId="1284E4D5" wp14:editId="0F4B788D">
          <wp:extent cx="1013460" cy="577850"/>
          <wp:effectExtent l="0" t="0" r="0" b="0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tip-U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3720" cy="58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B30777">
      <w:rPr>
        <w:rStyle w:val="Pogrubienie"/>
        <w:rFonts w:cstheme="minorHAnsi"/>
      </w:rPr>
      <w:t xml:space="preserve"> </w:t>
    </w:r>
    <w:r w:rsidR="00194596">
      <w:rPr>
        <w:rStyle w:val="Pogrubienie"/>
        <w:rFonts w:cstheme="minorHAnsi"/>
      </w:rPr>
      <w:t xml:space="preserve">    </w:t>
    </w:r>
    <w:r w:rsidR="006B45E6">
      <w:rPr>
        <w:rStyle w:val="Pogrubienie"/>
        <w:rFonts w:cstheme="minorHAnsi"/>
      </w:rPr>
      <w:t xml:space="preserve"> </w:t>
    </w:r>
    <w:r w:rsidR="00194596">
      <w:rPr>
        <w:noProof/>
      </w:rPr>
      <w:drawing>
        <wp:inline distT="0" distB="0" distL="0" distR="0" wp14:anchorId="0383DAFA" wp14:editId="05FFCF29">
          <wp:extent cx="956310" cy="571500"/>
          <wp:effectExtent l="0" t="0" r="0" b="0"/>
          <wp:docPr id="2" name="Slika 7" descr="hr-excellence-in-research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7" descr="hr-excellence-in-research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631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Style w:val="Pogrubienie"/>
        <w:rFonts w:cstheme="minorHAnsi"/>
      </w:rPr>
      <w:t xml:space="preserve"> </w:t>
    </w:r>
    <w:r>
      <w:rPr>
        <w:rFonts w:cstheme="minorHAnsi"/>
        <w:b/>
        <w:bCs/>
        <w:noProof/>
      </w:rPr>
      <w:t xml:space="preserve"> </w:t>
    </w:r>
    <w:r>
      <w:rPr>
        <w:rFonts w:cstheme="minorHAnsi"/>
        <w:b/>
        <w:bCs/>
        <w:noProof/>
      </w:rPr>
      <w:tab/>
    </w:r>
    <w:r>
      <w:rPr>
        <w:rFonts w:cstheme="minorHAnsi"/>
        <w:b/>
        <w:bCs/>
        <w:noProof/>
      </w:rPr>
      <w:tab/>
      <w:t xml:space="preserve"> </w:t>
    </w:r>
    <w:r>
      <w:rPr>
        <w:rFonts w:cstheme="minorHAnsi"/>
        <w:b/>
        <w:bCs/>
        <w:noProof/>
      </w:rPr>
      <w:drawing>
        <wp:inline distT="0" distB="0" distL="0" distR="0" wp14:anchorId="7D8A6149" wp14:editId="5809803B">
          <wp:extent cx="708660" cy="481889"/>
          <wp:effectExtent l="0" t="0" r="0" b="0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245" cy="494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cstheme="minorHAnsi"/>
        <w:b/>
        <w:bCs/>
        <w:noProof/>
      </w:rPr>
      <w:t xml:space="preserve">  </w:t>
    </w:r>
    <w:r>
      <w:rPr>
        <w:rStyle w:val="Pogrubienie"/>
        <w:rFonts w:cstheme="minorHAnsi"/>
      </w:rPr>
      <w:t xml:space="preserve"> </w:t>
    </w:r>
    <w:r>
      <w:rPr>
        <w:noProof/>
      </w:rPr>
      <w:drawing>
        <wp:inline distT="0" distB="0" distL="0" distR="0" wp14:anchorId="18C3FAB8" wp14:editId="5BF9D700">
          <wp:extent cx="661174" cy="448945"/>
          <wp:effectExtent l="0" t="0" r="5715" b="8255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ka 4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147" cy="4876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Style w:val="Pogrubienie"/>
        <w:rFonts w:cstheme="minorHAnsi"/>
      </w:rPr>
      <w:t xml:space="preserve"> </w:t>
    </w:r>
    <w:bookmarkEnd w:id="13"/>
    <w:bookmarkEnd w:id="14"/>
  </w:p>
  <w:p w14:paraId="586C6036" w14:textId="77777777" w:rsidR="002C2920" w:rsidRDefault="002C292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D054E"/>
    <w:multiLevelType w:val="hybridMultilevel"/>
    <w:tmpl w:val="5E3C8FDA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7857"/>
    <w:multiLevelType w:val="hybridMultilevel"/>
    <w:tmpl w:val="994436D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F69FC"/>
    <w:multiLevelType w:val="hybridMultilevel"/>
    <w:tmpl w:val="470AACB6"/>
    <w:lvl w:ilvl="0" w:tplc="356E08F6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132FB"/>
    <w:multiLevelType w:val="hybridMultilevel"/>
    <w:tmpl w:val="9EE659CC"/>
    <w:lvl w:ilvl="0" w:tplc="277C3FD8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32D1A"/>
    <w:multiLevelType w:val="hybridMultilevel"/>
    <w:tmpl w:val="A1A855B6"/>
    <w:lvl w:ilvl="0" w:tplc="173A7C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D6CBB"/>
    <w:multiLevelType w:val="hybridMultilevel"/>
    <w:tmpl w:val="41E0A780"/>
    <w:lvl w:ilvl="0" w:tplc="21B0D5C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4E4087"/>
    <w:multiLevelType w:val="hybridMultilevel"/>
    <w:tmpl w:val="803AA8CC"/>
    <w:lvl w:ilvl="0" w:tplc="0424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MzO3NDE1MLE0NzJV0lEKTi0uzszPAymwrAUA+ZyxwSwAAAA="/>
  </w:docVars>
  <w:rsids>
    <w:rsidRoot w:val="00821C9B"/>
    <w:rsid w:val="000173EA"/>
    <w:rsid w:val="00047BAB"/>
    <w:rsid w:val="00114885"/>
    <w:rsid w:val="001242B9"/>
    <w:rsid w:val="00194596"/>
    <w:rsid w:val="001B1476"/>
    <w:rsid w:val="00201EE6"/>
    <w:rsid w:val="002166DA"/>
    <w:rsid w:val="002308FC"/>
    <w:rsid w:val="00236905"/>
    <w:rsid w:val="002467FF"/>
    <w:rsid w:val="002C2920"/>
    <w:rsid w:val="00350F53"/>
    <w:rsid w:val="00354316"/>
    <w:rsid w:val="0042166E"/>
    <w:rsid w:val="004B502B"/>
    <w:rsid w:val="00501381"/>
    <w:rsid w:val="00536622"/>
    <w:rsid w:val="005620CF"/>
    <w:rsid w:val="005C2051"/>
    <w:rsid w:val="00601A96"/>
    <w:rsid w:val="006B45E6"/>
    <w:rsid w:val="006D7CED"/>
    <w:rsid w:val="006F3BE7"/>
    <w:rsid w:val="00821C9B"/>
    <w:rsid w:val="00891522"/>
    <w:rsid w:val="008A14A8"/>
    <w:rsid w:val="00A80BF1"/>
    <w:rsid w:val="00AA514F"/>
    <w:rsid w:val="00BA026D"/>
    <w:rsid w:val="00BF4A32"/>
    <w:rsid w:val="00C45823"/>
    <w:rsid w:val="00CF21DF"/>
    <w:rsid w:val="00CF39F2"/>
    <w:rsid w:val="00CF7BDA"/>
    <w:rsid w:val="00D26A5A"/>
    <w:rsid w:val="00DA26C4"/>
    <w:rsid w:val="00E8358F"/>
    <w:rsid w:val="00E9313F"/>
    <w:rsid w:val="00EE7E53"/>
    <w:rsid w:val="00F54CDE"/>
    <w:rsid w:val="00F556FD"/>
    <w:rsid w:val="00F74401"/>
    <w:rsid w:val="00FD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61E5CE"/>
  <w15:chartTrackingRefBased/>
  <w15:docId w15:val="{216C1A51-A5D2-413A-9960-71087F33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931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Wyrnienieintensywne">
    <w:name w:val="Intense Emphasis"/>
    <w:basedOn w:val="Domylnaczcionkaakapitu"/>
    <w:uiPriority w:val="21"/>
    <w:qFormat/>
    <w:rsid w:val="00821C9B"/>
    <w:rPr>
      <w:i/>
      <w:iCs/>
      <w:color w:val="4472C4" w:themeColor="accent1"/>
    </w:rPr>
  </w:style>
  <w:style w:type="character" w:styleId="Odwoanieintensywne">
    <w:name w:val="Intense Reference"/>
    <w:basedOn w:val="Domylnaczcionkaakapitu"/>
    <w:uiPriority w:val="32"/>
    <w:qFormat/>
    <w:rsid w:val="00821C9B"/>
    <w:rPr>
      <w:b/>
      <w:bCs/>
      <w:smallCaps/>
      <w:color w:val="4472C4" w:themeColor="accent1"/>
      <w:spacing w:val="5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21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21C9B"/>
    <w:rPr>
      <w:i/>
      <w:iCs/>
      <w:color w:val="4472C4" w:themeColor="accent1"/>
    </w:rPr>
  </w:style>
  <w:style w:type="character" w:styleId="Hipercze">
    <w:name w:val="Hyperlink"/>
    <w:basedOn w:val="Domylnaczcionkaakapitu"/>
    <w:uiPriority w:val="99"/>
    <w:unhideWhenUsed/>
    <w:rsid w:val="00821C9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21C9B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1C9B"/>
  </w:style>
  <w:style w:type="paragraph" w:styleId="Stopka">
    <w:name w:val="footer"/>
    <w:basedOn w:val="Normalny"/>
    <w:link w:val="StopkaZnak"/>
    <w:uiPriority w:val="99"/>
    <w:unhideWhenUsed/>
    <w:rsid w:val="00821C9B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1C9B"/>
  </w:style>
  <w:style w:type="paragraph" w:styleId="Akapitzlist">
    <w:name w:val="List Paragraph"/>
    <w:basedOn w:val="Normalny"/>
    <w:uiPriority w:val="34"/>
    <w:qFormat/>
    <w:rsid w:val="00821C9B"/>
    <w:pPr>
      <w:ind w:left="720"/>
      <w:contextualSpacing/>
    </w:pPr>
  </w:style>
  <w:style w:type="character" w:styleId="Odwoaniedelikatne">
    <w:name w:val="Subtle Reference"/>
    <w:basedOn w:val="Domylnaczcionkaakapitu"/>
    <w:uiPriority w:val="31"/>
    <w:qFormat/>
    <w:rsid w:val="00821C9B"/>
    <w:rPr>
      <w:smallCaps/>
      <w:color w:val="5A5A5A" w:themeColor="text1" w:themeTint="A5"/>
    </w:rPr>
  </w:style>
  <w:style w:type="character" w:styleId="Pogrubienie">
    <w:name w:val="Strong"/>
    <w:basedOn w:val="Domylnaczcionkaakapitu"/>
    <w:uiPriority w:val="22"/>
    <w:qFormat/>
    <w:rsid w:val="002C2920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E931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2467FF"/>
    <w:pPr>
      <w:tabs>
        <w:tab w:val="right" w:leader="dot" w:pos="9062"/>
      </w:tabs>
      <w:spacing w:after="100"/>
      <w:ind w:left="220"/>
    </w:pPr>
    <w:rPr>
      <w:rFonts w:asciiTheme="majorHAnsi" w:hAnsiTheme="majorHAnsi" w:cstheme="majorHAnsi"/>
      <w:smallCap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axess.um@um.si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uraxess.um@um.s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uraxess.um@um.s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um.si/en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16BB31DD-0B88-4890-AA29-0E9A1A4D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2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a Krsnik Horvat</dc:creator>
  <cp:keywords/>
  <dc:description/>
  <cp:lastModifiedBy>Ewelina Sobocińska</cp:lastModifiedBy>
  <cp:revision>2</cp:revision>
  <cp:lastPrinted>2021-02-25T08:37:00Z</cp:lastPrinted>
  <dcterms:created xsi:type="dcterms:W3CDTF">2021-02-25T11:45:00Z</dcterms:created>
  <dcterms:modified xsi:type="dcterms:W3CDTF">2021-02-25T11:45:00Z</dcterms:modified>
</cp:coreProperties>
</file>